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Country, Postal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t xml:space="preserve">[Date]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tic interest in the Marketing Manager position at your esteemed organization in Thailand, Bangkok. With a proven track record of driving brand growth, executing innovative campaigns, and leveraging data-driven strategies, I am confident that my expertise aligns perfectly with the dynamic marketing landscape of this vibrant city. As a seasoned marketing professional with experience across diverse markets, I am particularly drawn to the unique opportunities that Thailand’s capital offers—a hub of cultural richness, economic potential, and a thriving business ecosystem.</w:t>
      </w:r>
    </w:p>
    <w:p>
      <w:pPr>
        <w:pStyle w:val="BodyText"/>
      </w:pPr>
      <w:r>
        <w:t xml:space="preserve">My career in marketing has been defined by a passion for connecting brands with their audiences through creativity, analytics, and strategic thinking. Over the past decade, I have held leadership roles in multinational corporations and startups alike, where I spearheaded initiatives that increased market share by up to 35% and boosted customer engagement metrics by over 50%. In my previous role as Marketing Manager at [Previous Company], I led a team of 12 professionals to develop a digital-first strategy that expanded our reach into Southeast Asia, resulting in a 40% increase in online sales within six months. This experience has equipped me with the tools to thrive in fast-paced environments like Bangkok, where adaptability and innovation are key.</w:t>
      </w:r>
    </w:p>
    <w:p>
      <w:pPr>
        <w:pStyle w:val="BodyText"/>
      </w:pPr>
      <w:r>
        <w:t xml:space="preserve">What excites me most about the Marketing Manager role in Thailand Bangkok is the opportunity to contribute to a company that values both global best practices and local cultural nuances. I have always believed that successful marketing requires a deep understanding of the target audience, and Bangkok’s diverse population—ranging from young tech-savvy professionals to traditionalists—demands a multifaceted approach. My ability to craft campaigns that resonate with different demographics, combined with my proficiency in digital marketing tools (Google Analytics, SEO/SEM, social media platforms), positions me to deliver impactful results here.</w:t>
      </w:r>
    </w:p>
    <w:p>
      <w:pPr>
        <w:pStyle w:val="BodyText"/>
      </w:pPr>
      <w:r>
        <w:t xml:space="preserve">One of the most rewarding aspects of my career has been leading cross-functional teams to achieve strategic objectives. In Thailand Bangkok, where collaboration between local and international stakeholders is essential, I would bring a collaborative leadership style that fosters creativity and accountability. For instance, while working on a rebranding project for a consumer goods company in Indonesia, I coordinated with local influencers and designers to create culturally relevant content that increased brand awareness by 60% among millennial consumers. This experience has taught me the importance of balancing global trends with local insights—a skill I am eager to apply in Bangkok’s competitive market.</w:t>
      </w:r>
    </w:p>
    <w:p>
      <w:pPr>
        <w:pStyle w:val="BodyText"/>
      </w:pPr>
      <w:r>
        <w:t xml:space="preserve">Thailand’s economy, particularly in Bangkok, is a testament to its resilience and innovation. As a city that blends tradition with modernity, it offers endless opportunities for marketers to innovate. I have closely followed the growth of industries such as e-commerce, hospitality, and fintech in Bangkok and am inspired by how companies like [Example Company] have leveraged digital transformation to stay ahead. My background in developing data-driven marketing strategies would enable me to contribute immediately to your organization’s goals, whether it’s enhancing brand visibility, optimizing customer acquisition, or strengthening market positioning.</w:t>
      </w:r>
    </w:p>
    <w:p>
      <w:pPr>
        <w:pStyle w:val="BodyText"/>
      </w:pPr>
      <w:r>
        <w:t xml:space="preserve">What sets me apart is my ability to think strategically while remaining agile in execution. I have a strong foundation in market research and consumer behavior analysis, which allows me to identify trends and opportunities that others might overlook. For example, during the pandemic, I pivoted our marketing efforts to focus on virtual engagement strategies, resulting in a 25% increase in lead generation despite lockdowns. This adaptability is crucial in Bangkok’s ever-evolving business environment, where staying ahead of the curve can make all the difference.</w:t>
      </w:r>
    </w:p>
    <w:p>
      <w:pPr>
        <w:pStyle w:val="BodyText"/>
      </w:pPr>
      <w:r>
        <w:t xml:space="preserve">I am particularly impressed by your company’s commitment to [mention specific value or initiative from the job description or company website, if available]. As a Marketing Manager, I am eager to contribute my expertise in content marketing, brand storytelling, and performance analytics to further these goals. I believe that my proactive approach, combined with a deep respect for Thailand’s cultural and business landscape, would make me an asset to your team.</w:t>
      </w:r>
    </w:p>
    <w:p>
      <w:pPr>
        <w:pStyle w:val="BodyText"/>
      </w:pPr>
      <w:r>
        <w:t xml:space="preserve">Thank you for considering my application. I would welcome the opportunity to discuss how my skills and vision align with your needs. I am available at [your phone number] or [your email address] and am happy to accommodate an interview at your convenience. I look forward to the possibility of contributing to your organization’s success in Thailand Bangkok.</w:t>
      </w:r>
    </w:p>
    <w:p>
      <w:pPr>
        <w:pStyle w:val="BodyText"/>
      </w:pPr>
      <w:r>
        <w:t xml:space="preserve">Sincerely,</w:t>
      </w:r>
      <w:r>
        <w:br/>
      </w:r>
      <w:r>
        <w:t xml:space="preserve">[Your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1:18Z</dcterms:created>
  <dcterms:modified xsi:type="dcterms:W3CDTF">2026-07-24T0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